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097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D093D3" w:rsidR="007B4A91" w:rsidRDefault="00CA0B16">
      <w:pPr>
        <w:rPr>
          <w:sz w:val="28"/>
          <w:szCs w:val="28"/>
        </w:rPr>
      </w:pPr>
      <w:r>
        <w:rPr>
          <w:sz w:val="28"/>
          <w:szCs w:val="28"/>
        </w:rPr>
        <w:t>ZOMBIE UPRISING</w:t>
      </w:r>
    </w:p>
    <w:p w14:paraId="34A9E19B" w14:textId="77777777" w:rsidR="007B4A91" w:rsidRDefault="00B6097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21764B" w:rsidR="007B4A91" w:rsidRDefault="00CA0B16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KILL ALL THE ZOMBIES ON THE SCREEN</w:t>
      </w:r>
    </w:p>
    <w:p w14:paraId="3D632C61" w14:textId="77777777" w:rsidR="007B4A91" w:rsidRDefault="00B6097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610B45D" w:rsidR="007B4A91" w:rsidRDefault="00CA0B1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A CITY THERE COMES A MAN TO KILL ALL THE ZOMBIES BEFORE THEY ENTER THE CITY TO EAT THE BRAINS.IF THE ZOMBIES ENTER THE CITY THEN THE CITY IS GONE </w:t>
      </w:r>
    </w:p>
    <w:p w14:paraId="6102F988" w14:textId="77777777" w:rsidR="007B4A91" w:rsidRDefault="00B6097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6097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6097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A3AB27" w:rsidR="007B4A91" w:rsidRDefault="00CA0B1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6CF663" w:rsidR="007B4A91" w:rsidRDefault="00CA0B1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D0035A" w:rsidR="007B4A91" w:rsidRDefault="00CA0B1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ZOMBIES AND CAN ONLY WAL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4379E70" w:rsidR="00556965" w:rsidRDefault="00B60976">
      <w:r>
        <w:t>SCROLLING BACKGROUND</w:t>
      </w:r>
    </w:p>
    <w:p w14:paraId="04C5F772" w14:textId="301AFFFD" w:rsidR="00B60976" w:rsidRDefault="00B60976">
      <w:r>
        <w:t>MAN CAN SHOOT TO KILL ZOMBIES</w:t>
      </w:r>
    </w:p>
    <w:p w14:paraId="16DB59DD" w14:textId="169524C6" w:rsidR="00B60976" w:rsidRDefault="00B60976">
      <w:r>
        <w:t>3 ZOMBIES ALWAYS ON SCREEN</w:t>
      </w:r>
    </w:p>
    <w:p w14:paraId="72B08636" w14:textId="0AE244C0" w:rsidR="00B60976" w:rsidRDefault="00B60976">
      <w:r>
        <w:t>IF ZOMBIE TOUCHES MAN CITY IS DEAD</w:t>
      </w:r>
    </w:p>
    <w:p w14:paraId="1C560CE8" w14:textId="2FAC261E" w:rsidR="007B4A91" w:rsidRDefault="00B6097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6097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6097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6097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7E37F4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43F033B" w14:textId="7213989A" w:rsidR="00B60976" w:rsidRDefault="00B60976" w:rsidP="00B60976">
      <w:r>
        <w:t>3 ZOMBIES ALWAYS ON SCREEN</w:t>
      </w:r>
      <w:r>
        <w:t xml:space="preserve"> AND THERE WILL BE SCORES ADDED </w:t>
      </w:r>
    </w:p>
    <w:p w14:paraId="3D97665E" w14:textId="77777777" w:rsidR="00B60976" w:rsidRDefault="00B60976">
      <w:pPr>
        <w:rPr>
          <w:sz w:val="28"/>
          <w:szCs w:val="28"/>
        </w:rPr>
      </w:pPr>
    </w:p>
    <w:p w14:paraId="5A56C9AA" w14:textId="4E83731F" w:rsidR="00B60976" w:rsidRDefault="00B60976">
      <w:pPr>
        <w:rPr>
          <w:sz w:val="28"/>
          <w:szCs w:val="28"/>
        </w:rPr>
      </w:pPr>
    </w:p>
    <w:p w14:paraId="23E44979" w14:textId="77777777" w:rsidR="00B60976" w:rsidRDefault="00B60976">
      <w:pPr>
        <w:rPr>
          <w:sz w:val="28"/>
          <w:szCs w:val="28"/>
        </w:rPr>
      </w:pPr>
    </w:p>
    <w:p w14:paraId="24B987DE" w14:textId="488F82AA" w:rsidR="007B4A91" w:rsidRDefault="00B6097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60976"/>
    <w:rsid w:val="00CA0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9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ushal karthik</cp:lastModifiedBy>
  <cp:revision>4</cp:revision>
  <dcterms:created xsi:type="dcterms:W3CDTF">2021-03-18T05:03:00Z</dcterms:created>
  <dcterms:modified xsi:type="dcterms:W3CDTF">2021-06-07T12:56:00Z</dcterms:modified>
</cp:coreProperties>
</file>